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29FAF" w14:textId="61F75C7F" w:rsidR="000F6CE1" w:rsidRPr="00857F0A" w:rsidRDefault="003F2641" w:rsidP="003F2641">
      <w:pPr>
        <w:jc w:val="right"/>
        <w:rPr>
          <w:rFonts w:ascii="Calibri" w:hAnsi="Calibri"/>
        </w:rPr>
      </w:pPr>
      <w:r>
        <w:rPr>
          <w:rFonts w:ascii="Calibri" w:hAnsi="Calibri"/>
          <w:noProof/>
        </w:rPr>
        <w:drawing>
          <wp:inline distT="0" distB="0" distL="0" distR="0" wp14:anchorId="66C79289" wp14:editId="054C7A2A">
            <wp:extent cx="2292350" cy="719455"/>
            <wp:effectExtent l="0" t="0" r="0" b="4445"/>
            <wp:docPr id="1018085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B4B9CA" w14:textId="77777777" w:rsidR="00A02069" w:rsidRPr="00857F0A" w:rsidRDefault="00A02069" w:rsidP="0097729E">
      <w:pPr>
        <w:rPr>
          <w:rFonts w:ascii="Calibri" w:hAnsi="Calibri"/>
        </w:rPr>
      </w:pPr>
    </w:p>
    <w:p w14:paraId="29486395" w14:textId="77777777" w:rsidR="00A02069" w:rsidRPr="00857F0A" w:rsidRDefault="00A02069" w:rsidP="0097729E">
      <w:pPr>
        <w:rPr>
          <w:rFonts w:ascii="Calibri" w:hAnsi="Calibri"/>
        </w:rPr>
      </w:pPr>
    </w:p>
    <w:p w14:paraId="592125DE" w14:textId="77777777" w:rsidR="00A02069" w:rsidRPr="00857F0A" w:rsidRDefault="00A02069" w:rsidP="0097729E">
      <w:pPr>
        <w:rPr>
          <w:rFonts w:ascii="Calibri" w:hAnsi="Calibri"/>
        </w:rPr>
      </w:pPr>
    </w:p>
    <w:p w14:paraId="67B68E36" w14:textId="77777777" w:rsidR="002865AE" w:rsidRPr="00857F0A" w:rsidRDefault="002865AE" w:rsidP="00857F0A">
      <w:pPr>
        <w:jc w:val="center"/>
        <w:rPr>
          <w:rFonts w:ascii="Calibri" w:hAnsi="Calibri"/>
          <w:b/>
          <w:sz w:val="28"/>
          <w:szCs w:val="28"/>
        </w:rPr>
      </w:pPr>
      <w:r w:rsidRPr="00857F0A">
        <w:rPr>
          <w:rFonts w:ascii="Calibri" w:hAnsi="Calibri"/>
          <w:b/>
          <w:sz w:val="28"/>
          <w:szCs w:val="28"/>
        </w:rPr>
        <w:t>JOB DESCRIPTION</w:t>
      </w:r>
    </w:p>
    <w:p w14:paraId="617AA247" w14:textId="77777777" w:rsidR="000F6CE1" w:rsidRPr="00857F0A" w:rsidRDefault="000F6CE1" w:rsidP="00857F0A">
      <w:pPr>
        <w:jc w:val="center"/>
        <w:rPr>
          <w:rFonts w:ascii="Calibri" w:hAnsi="Calibri"/>
          <w:b/>
          <w:sz w:val="28"/>
          <w:szCs w:val="28"/>
        </w:rPr>
      </w:pPr>
    </w:p>
    <w:p w14:paraId="38B076E1" w14:textId="4C3BA3BC" w:rsidR="000F6CE1" w:rsidRPr="00857F0A" w:rsidRDefault="000F6CE1" w:rsidP="00857F0A">
      <w:pPr>
        <w:jc w:val="center"/>
        <w:rPr>
          <w:rFonts w:ascii="Calibri" w:hAnsi="Calibri"/>
          <w:b/>
          <w:sz w:val="28"/>
          <w:szCs w:val="28"/>
        </w:rPr>
      </w:pPr>
      <w:r w:rsidRPr="00857F0A">
        <w:rPr>
          <w:rFonts w:ascii="Calibri" w:hAnsi="Calibri"/>
          <w:b/>
          <w:sz w:val="28"/>
          <w:szCs w:val="28"/>
        </w:rPr>
        <w:t>Vaca</w:t>
      </w:r>
      <w:r w:rsidR="00DF6A03" w:rsidRPr="00857F0A">
        <w:rPr>
          <w:rFonts w:ascii="Calibri" w:hAnsi="Calibri"/>
          <w:b/>
          <w:sz w:val="28"/>
          <w:szCs w:val="28"/>
        </w:rPr>
        <w:t xml:space="preserve">ncy Ref: </w:t>
      </w:r>
      <w:sdt>
        <w:sdtPr>
          <w:rPr>
            <w:rFonts w:ascii="Calibri" w:hAnsi="Calibri"/>
            <w:b/>
            <w:sz w:val="28"/>
            <w:szCs w:val="28"/>
          </w:rPr>
          <w:id w:val="158695602"/>
          <w:placeholder>
            <w:docPart w:val="19975E1471A341DAB54894905EB4BA98"/>
          </w:placeholder>
        </w:sdtPr>
        <w:sdtEndPr/>
        <w:sdtContent>
          <w:r w:rsidR="00172425">
            <w:rPr>
              <w:rFonts w:ascii="Calibri" w:hAnsi="Calibri"/>
              <w:b/>
              <w:sz w:val="28"/>
              <w:szCs w:val="28"/>
            </w:rPr>
            <w:t>0514-26</w:t>
          </w:r>
        </w:sdtContent>
      </w:sdt>
    </w:p>
    <w:p w14:paraId="64CD5D98" w14:textId="77777777" w:rsidR="00A02069" w:rsidRPr="00857F0A" w:rsidRDefault="00A02069" w:rsidP="0097729E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47"/>
        <w:gridCol w:w="3212"/>
      </w:tblGrid>
      <w:tr w:rsidR="00A02069" w:rsidRPr="00857F0A" w14:paraId="1CCCD8D4" w14:textId="77777777" w:rsidTr="004247D3">
        <w:tc>
          <w:tcPr>
            <w:tcW w:w="7247" w:type="dxa"/>
            <w:vAlign w:val="center"/>
          </w:tcPr>
          <w:p w14:paraId="358C717A" w14:textId="1D3F8E33" w:rsidR="00A02069" w:rsidRPr="00857F0A" w:rsidRDefault="00A02069" w:rsidP="00CF254C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Job Title:</w:t>
            </w:r>
            <w:r w:rsidRPr="00857F0A">
              <w:rPr>
                <w:rFonts w:ascii="Calibri" w:hAnsi="Calibri"/>
              </w:rPr>
              <w:tab/>
            </w:r>
            <w:r w:rsidR="00EE7231">
              <w:rPr>
                <w:rFonts w:ascii="Calibri" w:hAnsi="Calibri"/>
              </w:rPr>
              <w:t>Lecturer</w:t>
            </w:r>
            <w:r w:rsidR="005C17CD">
              <w:rPr>
                <w:rFonts w:ascii="Calibri" w:hAnsi="Calibri"/>
              </w:rPr>
              <w:t xml:space="preserve"> </w:t>
            </w:r>
            <w:r w:rsidR="007E53F6">
              <w:rPr>
                <w:rFonts w:ascii="Calibri" w:hAnsi="Calibri"/>
              </w:rPr>
              <w:t>in</w:t>
            </w:r>
            <w:r w:rsidR="00822609">
              <w:rPr>
                <w:rFonts w:ascii="Calibri" w:hAnsi="Calibri"/>
              </w:rPr>
              <w:t xml:space="preserve"> </w:t>
            </w:r>
            <w:r w:rsidR="00B15DE1">
              <w:rPr>
                <w:rFonts w:ascii="Calibri" w:hAnsi="Calibri"/>
              </w:rPr>
              <w:t xml:space="preserve">Law (Core) </w:t>
            </w:r>
            <w:r w:rsidR="008D07BF">
              <w:rPr>
                <w:rFonts w:ascii="Calibri" w:hAnsi="Calibri"/>
              </w:rPr>
              <w:t>(</w:t>
            </w:r>
            <w:r w:rsidR="00164908">
              <w:rPr>
                <w:rFonts w:ascii="Calibri" w:hAnsi="Calibri"/>
              </w:rPr>
              <w:t>Teaching &amp; Research</w:t>
            </w:r>
            <w:r w:rsidR="00F46FD7">
              <w:rPr>
                <w:rFonts w:ascii="Calibri" w:hAnsi="Calibri"/>
              </w:rPr>
              <w:t>)</w:t>
            </w:r>
          </w:p>
        </w:tc>
        <w:tc>
          <w:tcPr>
            <w:tcW w:w="3212" w:type="dxa"/>
            <w:vAlign w:val="center"/>
          </w:tcPr>
          <w:p w14:paraId="67EA2651" w14:textId="6B894989" w:rsidR="00A02069" w:rsidRPr="00857F0A" w:rsidRDefault="00A02069" w:rsidP="000A1596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Present Grade:</w:t>
            </w:r>
            <w:r w:rsidRPr="00857F0A">
              <w:rPr>
                <w:rFonts w:ascii="Calibri" w:hAnsi="Calibri"/>
              </w:rPr>
              <w:tab/>
            </w:r>
            <w:r w:rsidR="00D742FC">
              <w:rPr>
                <w:rFonts w:ascii="Calibri" w:hAnsi="Calibri"/>
              </w:rPr>
              <w:t>7/</w:t>
            </w:r>
            <w:r w:rsidR="00C50BDB">
              <w:rPr>
                <w:rFonts w:ascii="Calibri" w:hAnsi="Calibri"/>
              </w:rPr>
              <w:t>8</w:t>
            </w:r>
          </w:p>
        </w:tc>
      </w:tr>
      <w:tr w:rsidR="00A02069" w:rsidRPr="00857F0A" w14:paraId="1836377A" w14:textId="77777777" w:rsidTr="004247D3">
        <w:trPr>
          <w:trHeight w:val="467"/>
        </w:trPr>
        <w:tc>
          <w:tcPr>
            <w:tcW w:w="10459" w:type="dxa"/>
            <w:gridSpan w:val="2"/>
            <w:vAlign w:val="center"/>
          </w:tcPr>
          <w:p w14:paraId="79A709F7" w14:textId="7F276FE6" w:rsidR="00A02069" w:rsidRPr="00857F0A" w:rsidRDefault="00A02069" w:rsidP="00821CE2">
            <w:pPr>
              <w:pStyle w:val="ListBullet"/>
              <w:numPr>
                <w:ilvl w:val="0"/>
                <w:numId w:val="0"/>
              </w:numPr>
              <w:ind w:left="360" w:hanging="360"/>
            </w:pPr>
            <w:r w:rsidRPr="00821CE2">
              <w:rPr>
                <w:rFonts w:asciiTheme="minorHAnsi" w:hAnsiTheme="minorHAnsi"/>
                <w:b/>
              </w:rPr>
              <w:t>Department/College:</w:t>
            </w:r>
            <w:r w:rsidRPr="00857F0A">
              <w:tab/>
            </w:r>
            <w:r w:rsidRPr="00857F0A">
              <w:tab/>
            </w:r>
            <w:sdt>
              <w:sdtPr>
                <w:id w:val="158695595"/>
                <w:placeholder>
                  <w:docPart w:val="AB2E6DC53DCB455CB98B5079DF4479E9"/>
                </w:placeholder>
              </w:sdtPr>
              <w:sdtEndPr/>
              <w:sdtContent>
                <w:r w:rsidR="007E53F6">
                  <w:rPr>
                    <w:rFonts w:ascii="Calibri" w:hAnsi="Calibri"/>
                  </w:rPr>
                  <w:t xml:space="preserve"> School</w:t>
                </w:r>
                <w:r w:rsidR="00C25A23">
                  <w:rPr>
                    <w:rFonts w:ascii="Calibri" w:hAnsi="Calibri"/>
                  </w:rPr>
                  <w:t xml:space="preserve"> of Law</w:t>
                </w:r>
              </w:sdtContent>
            </w:sdt>
          </w:p>
        </w:tc>
      </w:tr>
      <w:tr w:rsidR="00A02069" w:rsidRPr="00857F0A" w14:paraId="238CA2BF" w14:textId="77777777" w:rsidTr="004247D3">
        <w:tc>
          <w:tcPr>
            <w:tcW w:w="10459" w:type="dxa"/>
            <w:gridSpan w:val="2"/>
            <w:vAlign w:val="center"/>
          </w:tcPr>
          <w:p w14:paraId="72FB08C7" w14:textId="17785B43" w:rsidR="00A02069" w:rsidRPr="00857F0A" w:rsidRDefault="00A02069" w:rsidP="00DB0A2A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Directly responsible to:</w:t>
            </w:r>
            <w:r w:rsidRPr="00857F0A">
              <w:rPr>
                <w:rFonts w:ascii="Calibri" w:hAnsi="Calibri"/>
              </w:rPr>
              <w:tab/>
            </w:r>
            <w:r w:rsidRPr="00857F0A">
              <w:rPr>
                <w:rFonts w:ascii="Calibri" w:hAnsi="Calibri"/>
              </w:rPr>
              <w:tab/>
            </w:r>
            <w:sdt>
              <w:sdtPr>
                <w:rPr>
                  <w:rFonts w:ascii="Calibri" w:hAnsi="Calibri"/>
                </w:rPr>
                <w:id w:val="158695598"/>
                <w:placeholder>
                  <w:docPart w:val="A781884DFAA34A4093E556387EBF61F0"/>
                </w:placeholder>
              </w:sdtPr>
              <w:sdtEndPr/>
              <w:sdtContent>
                <w:sdt>
                  <w:sdtPr>
                    <w:rPr>
                      <w:rFonts w:ascii="Calibri" w:hAnsi="Calibri"/>
                    </w:rPr>
                    <w:id w:val="1204062177"/>
                    <w:placeholder>
                      <w:docPart w:val="DB8E43F3F0F3483094449D681FE864B6"/>
                    </w:placeholder>
                  </w:sdtPr>
                  <w:sdtEndPr/>
                  <w:sdtContent>
                    <w:r w:rsidR="00C50BDB">
                      <w:rPr>
                        <w:rFonts w:ascii="Calibri" w:hAnsi="Calibri"/>
                      </w:rPr>
                      <w:t>Law Discipline Lead</w:t>
                    </w:r>
                  </w:sdtContent>
                </w:sdt>
              </w:sdtContent>
            </w:sdt>
          </w:p>
        </w:tc>
      </w:tr>
      <w:tr w:rsidR="00A02069" w:rsidRPr="00857F0A" w14:paraId="37985DFE" w14:textId="77777777" w:rsidTr="004247D3">
        <w:tc>
          <w:tcPr>
            <w:tcW w:w="10459" w:type="dxa"/>
            <w:gridSpan w:val="2"/>
            <w:vAlign w:val="center"/>
          </w:tcPr>
          <w:p w14:paraId="654C34F4" w14:textId="77777777" w:rsidR="00A02069" w:rsidRPr="00857F0A" w:rsidRDefault="00A02069" w:rsidP="009C44FB">
            <w:pPr>
              <w:rPr>
                <w:rFonts w:ascii="Calibri" w:hAnsi="Calibri"/>
              </w:rPr>
            </w:pPr>
            <w:r w:rsidRPr="00857F0A">
              <w:rPr>
                <w:rFonts w:ascii="Calibri" w:hAnsi="Calibri"/>
                <w:b/>
              </w:rPr>
              <w:t>Supervisory responsibility for:</w:t>
            </w:r>
            <w:r w:rsidRPr="00857F0A">
              <w:rPr>
                <w:rFonts w:ascii="Calibri" w:hAnsi="Calibri"/>
              </w:rPr>
              <w:tab/>
            </w:r>
            <w:sdt>
              <w:sdtPr>
                <w:rPr>
                  <w:rFonts w:ascii="Calibri" w:hAnsi="Calibri"/>
                </w:rPr>
                <w:id w:val="158695599"/>
                <w:placeholder>
                  <w:docPart w:val="21D762B16ABB4A74B21105C9C5957627"/>
                </w:placeholder>
              </w:sdtPr>
              <w:sdtEndPr/>
              <w:sdtContent>
                <w:r w:rsidR="009C44FB">
                  <w:rPr>
                    <w:rFonts w:ascii="Calibri" w:hAnsi="Calibri"/>
                  </w:rPr>
                  <w:t>N/A</w:t>
                </w:r>
              </w:sdtContent>
            </w:sdt>
          </w:p>
        </w:tc>
      </w:tr>
      <w:tr w:rsidR="00A02069" w:rsidRPr="00857F0A" w14:paraId="47ECB7EE" w14:textId="77777777" w:rsidTr="004247D3">
        <w:tc>
          <w:tcPr>
            <w:tcW w:w="10459" w:type="dxa"/>
            <w:gridSpan w:val="2"/>
            <w:tcBorders>
              <w:bottom w:val="nil"/>
            </w:tcBorders>
            <w:vAlign w:val="center"/>
          </w:tcPr>
          <w:p w14:paraId="6B5A9B95" w14:textId="77777777" w:rsidR="00A02069" w:rsidRPr="001425A0" w:rsidRDefault="00A02069" w:rsidP="0097729E">
            <w:pPr>
              <w:rPr>
                <w:rFonts w:ascii="Calibri" w:hAnsi="Calibri"/>
                <w:b/>
              </w:rPr>
            </w:pPr>
            <w:r w:rsidRPr="001425A0">
              <w:rPr>
                <w:rFonts w:ascii="Calibri" w:hAnsi="Calibri"/>
                <w:b/>
              </w:rPr>
              <w:t>Other contacts</w:t>
            </w:r>
          </w:p>
          <w:p w14:paraId="0E0F99D2" w14:textId="77777777" w:rsidR="005C17CD" w:rsidRPr="001425A0" w:rsidRDefault="00A02069" w:rsidP="00857F0A">
            <w:pPr>
              <w:rPr>
                <w:rFonts w:asciiTheme="minorHAnsi" w:hAnsiTheme="minorHAnsi"/>
              </w:rPr>
            </w:pPr>
            <w:r w:rsidRPr="001425A0">
              <w:rPr>
                <w:rFonts w:asciiTheme="minorHAnsi" w:hAnsiTheme="minorHAnsi"/>
              </w:rPr>
              <w:tab/>
            </w:r>
          </w:p>
          <w:p w14:paraId="078CB5FB" w14:textId="77777777" w:rsidR="005C17CD" w:rsidRPr="001425A0" w:rsidRDefault="005C17CD" w:rsidP="005C17CD">
            <w:pPr>
              <w:rPr>
                <w:rFonts w:asciiTheme="minorHAnsi" w:hAnsiTheme="minorHAnsi"/>
                <w:b/>
                <w:bCs/>
                <w:szCs w:val="24"/>
              </w:rPr>
            </w:pPr>
            <w:r w:rsidRPr="001425A0">
              <w:rPr>
                <w:rFonts w:asciiTheme="minorHAnsi" w:hAnsiTheme="minorHAnsi"/>
                <w:b/>
                <w:bCs/>
                <w:szCs w:val="24"/>
              </w:rPr>
              <w:t xml:space="preserve">Contacts: </w:t>
            </w:r>
          </w:p>
          <w:p w14:paraId="3C2E0380" w14:textId="02F3EEA8" w:rsidR="005C17CD" w:rsidRPr="001425A0" w:rsidRDefault="005C17CD" w:rsidP="005C17CD">
            <w:pPr>
              <w:ind w:left="432"/>
              <w:rPr>
                <w:rStyle w:val="PlaceholderText"/>
                <w:rFonts w:asciiTheme="minorHAnsi" w:hAnsiTheme="minorHAnsi"/>
                <w:color w:val="000000"/>
                <w:szCs w:val="22"/>
              </w:rPr>
            </w:pPr>
            <w:r w:rsidRPr="001425A0">
              <w:rPr>
                <w:rFonts w:asciiTheme="minorHAnsi" w:hAnsiTheme="minorHAnsi"/>
                <w:b/>
                <w:bCs/>
                <w:szCs w:val="24"/>
              </w:rPr>
              <w:t>Internal:</w:t>
            </w:r>
            <w:r w:rsidRPr="001425A0">
              <w:rPr>
                <w:rFonts w:asciiTheme="minorHAnsi" w:hAnsiTheme="minorHAnsi"/>
                <w:szCs w:val="24"/>
              </w:rPr>
              <w:t xml:space="preserve"> 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Colleagues and students in the </w:t>
            </w:r>
            <w:r w:rsidR="00821CE2"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School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 and in the Faculty of </w:t>
            </w:r>
            <w:r w:rsidR="00D70471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Humanities 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 xml:space="preserve">Arts and Social Sciences, together with colleagues in other faculties, providers of student support services, the </w:t>
            </w:r>
            <w:r w:rsidR="00821CE2"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L</w:t>
            </w:r>
            <w:r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ibrary, ISS, central administration and other relevant university actors.</w:t>
            </w:r>
          </w:p>
          <w:p w14:paraId="4C490A82" w14:textId="77777777" w:rsidR="005C17CD" w:rsidRPr="001425A0" w:rsidRDefault="005C17CD" w:rsidP="005C17CD">
            <w:pPr>
              <w:ind w:left="432"/>
              <w:rPr>
                <w:rFonts w:asciiTheme="minorHAnsi" w:hAnsiTheme="minorHAnsi"/>
                <w:szCs w:val="24"/>
              </w:rPr>
            </w:pPr>
          </w:p>
          <w:p w14:paraId="2925023B" w14:textId="77777777" w:rsidR="005C17CD" w:rsidRPr="001425A0" w:rsidRDefault="005C17CD" w:rsidP="005C17CD">
            <w:pPr>
              <w:ind w:left="432"/>
              <w:rPr>
                <w:rFonts w:asciiTheme="minorHAnsi" w:hAnsiTheme="minorHAnsi"/>
                <w:szCs w:val="24"/>
              </w:rPr>
            </w:pPr>
            <w:r w:rsidRPr="001425A0">
              <w:rPr>
                <w:rFonts w:asciiTheme="minorHAnsi" w:hAnsiTheme="minorHAnsi"/>
                <w:b/>
                <w:bCs/>
                <w:szCs w:val="24"/>
              </w:rPr>
              <w:t>External:</w:t>
            </w:r>
            <w:r w:rsidRPr="001425A0">
              <w:rPr>
                <w:rFonts w:asciiTheme="minorHAnsi" w:hAnsiTheme="minorHAnsi"/>
                <w:szCs w:val="24"/>
              </w:rPr>
              <w:t xml:space="preserve"> </w:t>
            </w:r>
            <w:r w:rsidR="00821CE2" w:rsidRPr="001425A0">
              <w:rPr>
                <w:rFonts w:asciiTheme="minorHAnsi" w:hAnsiTheme="minorHAnsi"/>
                <w:szCs w:val="24"/>
              </w:rPr>
              <w:t xml:space="preserve">Relevant </w:t>
            </w:r>
            <w:r w:rsidR="00821CE2" w:rsidRPr="001425A0">
              <w:rPr>
                <w:rStyle w:val="PlaceholderText"/>
                <w:rFonts w:asciiTheme="minorHAnsi" w:hAnsiTheme="minorHAnsi"/>
                <w:color w:val="000000"/>
                <w:szCs w:val="22"/>
              </w:rPr>
              <w:t>research funding bodies and councils, professional bodies, employers, business organisations, local, UK and foreign government organisations, academic and research networks.</w:t>
            </w:r>
          </w:p>
          <w:p w14:paraId="0BD36595" w14:textId="77777777" w:rsidR="00A02069" w:rsidRPr="001425A0" w:rsidRDefault="00A02069" w:rsidP="00857F0A">
            <w:pPr>
              <w:rPr>
                <w:rFonts w:ascii="Calibri" w:hAnsi="Calibri"/>
              </w:rPr>
            </w:pPr>
            <w:r w:rsidRPr="001425A0">
              <w:rPr>
                <w:rFonts w:ascii="Calibri" w:hAnsi="Calibri"/>
              </w:rPr>
              <w:tab/>
            </w:r>
          </w:p>
        </w:tc>
      </w:tr>
      <w:tr w:rsidR="00A02069" w:rsidRPr="00857F0A" w14:paraId="182C1A26" w14:textId="77777777" w:rsidTr="004247D3">
        <w:tc>
          <w:tcPr>
            <w:tcW w:w="10459" w:type="dxa"/>
            <w:gridSpan w:val="2"/>
            <w:vAlign w:val="center"/>
          </w:tcPr>
          <w:p w14:paraId="65860B71" w14:textId="1AB882B4" w:rsidR="005D76DA" w:rsidRPr="005D76DA" w:rsidRDefault="00A02069" w:rsidP="005D76DA">
            <w:pPr>
              <w:rPr>
                <w:rFonts w:ascii="Calibri" w:hAnsi="Calibri"/>
                <w:b/>
              </w:rPr>
            </w:pPr>
            <w:r w:rsidRPr="001425A0">
              <w:rPr>
                <w:rFonts w:ascii="Calibri" w:hAnsi="Calibri"/>
                <w:b/>
              </w:rPr>
              <w:t>Major Duties:</w:t>
            </w:r>
          </w:p>
          <w:p w14:paraId="78BAEB1E" w14:textId="0A17F15E" w:rsidR="00840747" w:rsidRPr="00840747" w:rsidRDefault="00840747" w:rsidP="0084074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840747">
              <w:rPr>
                <w:rFonts w:asciiTheme="minorHAnsi" w:hAnsiTheme="minorHAnsi"/>
                <w:szCs w:val="22"/>
              </w:rPr>
              <w:t>T</w:t>
            </w:r>
            <w:r w:rsidR="00C50BDB">
              <w:rPr>
                <w:rFonts w:asciiTheme="minorHAnsi" w:hAnsiTheme="minorHAnsi"/>
                <w:szCs w:val="22"/>
              </w:rPr>
              <w:t>o</w:t>
            </w:r>
            <w:r w:rsidRPr="00840747">
              <w:rPr>
                <w:rFonts w:asciiTheme="minorHAnsi" w:hAnsiTheme="minorHAnsi"/>
                <w:szCs w:val="22"/>
              </w:rPr>
              <w:t xml:space="preserve"> contribution to the research and teaching agenda of the School</w:t>
            </w:r>
            <w:r w:rsidR="00D70471">
              <w:rPr>
                <w:rFonts w:asciiTheme="minorHAnsi" w:hAnsiTheme="minorHAnsi"/>
                <w:szCs w:val="22"/>
              </w:rPr>
              <w:t xml:space="preserve"> of Law</w:t>
            </w:r>
            <w:r w:rsidRPr="00840747">
              <w:rPr>
                <w:rFonts w:asciiTheme="minorHAnsi" w:hAnsiTheme="minorHAnsi"/>
                <w:szCs w:val="22"/>
              </w:rPr>
              <w:t xml:space="preserve">.  </w:t>
            </w:r>
          </w:p>
          <w:p w14:paraId="390AEF78" w14:textId="4C571755" w:rsidR="004247D3" w:rsidRDefault="004247D3" w:rsidP="005D76D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4247D3">
              <w:rPr>
                <w:rFonts w:asciiTheme="minorHAnsi" w:hAnsiTheme="minorHAnsi"/>
                <w:szCs w:val="22"/>
              </w:rPr>
              <w:t xml:space="preserve">To </w:t>
            </w:r>
            <w:r w:rsidR="00166A03">
              <w:rPr>
                <w:rFonts w:asciiTheme="minorHAnsi" w:hAnsiTheme="minorHAnsi"/>
                <w:szCs w:val="22"/>
              </w:rPr>
              <w:t xml:space="preserve">contribute to </w:t>
            </w:r>
            <w:r w:rsidR="003F2641">
              <w:rPr>
                <w:rFonts w:asciiTheme="minorHAnsi" w:hAnsiTheme="minorHAnsi"/>
                <w:szCs w:val="22"/>
              </w:rPr>
              <w:t>the acquisition</w:t>
            </w:r>
            <w:r w:rsidRPr="004247D3">
              <w:rPr>
                <w:rFonts w:asciiTheme="minorHAnsi" w:hAnsiTheme="minorHAnsi"/>
                <w:szCs w:val="22"/>
              </w:rPr>
              <w:t xml:space="preserve"> of research funding in </w:t>
            </w:r>
            <w:r w:rsidR="00D70471">
              <w:rPr>
                <w:rFonts w:asciiTheme="minorHAnsi" w:hAnsiTheme="minorHAnsi"/>
                <w:szCs w:val="22"/>
              </w:rPr>
              <w:t>your sphere of expertise</w:t>
            </w:r>
            <w:r w:rsidR="00766B9D">
              <w:rPr>
                <w:rFonts w:asciiTheme="minorHAnsi" w:hAnsiTheme="minorHAnsi"/>
                <w:szCs w:val="22"/>
              </w:rPr>
              <w:t>;</w:t>
            </w:r>
          </w:p>
          <w:p w14:paraId="45E85225" w14:textId="111E0CCB" w:rsidR="005D76DA" w:rsidRPr="001D7D57" w:rsidRDefault="005D76DA" w:rsidP="005D76D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1D7D57">
              <w:rPr>
                <w:rFonts w:asciiTheme="minorHAnsi" w:hAnsiTheme="minorHAnsi"/>
                <w:szCs w:val="22"/>
              </w:rPr>
              <w:t>To</w:t>
            </w:r>
            <w:r w:rsidR="00FE2CA5" w:rsidRPr="001D7D57">
              <w:rPr>
                <w:rFonts w:asciiTheme="minorHAnsi" w:hAnsiTheme="minorHAnsi"/>
                <w:szCs w:val="22"/>
              </w:rPr>
              <w:t xml:space="preserve"> contribute to the development of research and impact</w:t>
            </w:r>
            <w:r w:rsidR="004247D3" w:rsidRPr="001D7D57">
              <w:rPr>
                <w:rFonts w:asciiTheme="minorHAnsi" w:hAnsiTheme="minorHAnsi"/>
                <w:szCs w:val="22"/>
              </w:rPr>
              <w:t>/engagement</w:t>
            </w:r>
            <w:r w:rsidR="00FE2CA5" w:rsidRPr="001D7D57">
              <w:rPr>
                <w:rFonts w:asciiTheme="minorHAnsi" w:hAnsiTheme="minorHAnsi"/>
                <w:szCs w:val="22"/>
              </w:rPr>
              <w:t xml:space="preserve"> in Lancaster Schoo</w:t>
            </w:r>
            <w:r w:rsidR="00F02CEA">
              <w:rPr>
                <w:rFonts w:asciiTheme="minorHAnsi" w:hAnsiTheme="minorHAnsi"/>
                <w:szCs w:val="22"/>
              </w:rPr>
              <w:t>l</w:t>
            </w:r>
            <w:r w:rsidR="00D70471">
              <w:rPr>
                <w:rFonts w:asciiTheme="minorHAnsi" w:hAnsiTheme="minorHAnsi"/>
                <w:szCs w:val="22"/>
              </w:rPr>
              <w:t xml:space="preserve"> of Law</w:t>
            </w:r>
            <w:r w:rsidR="00F02CEA">
              <w:rPr>
                <w:rFonts w:asciiTheme="minorHAnsi" w:hAnsiTheme="minorHAnsi"/>
                <w:szCs w:val="22"/>
              </w:rPr>
              <w:t>;</w:t>
            </w:r>
          </w:p>
          <w:p w14:paraId="66ACAE59" w14:textId="3A47F5B1" w:rsidR="00CD0F9F" w:rsidRPr="001D7D57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1D7D57">
              <w:rPr>
                <w:rFonts w:asciiTheme="minorHAnsi" w:hAnsiTheme="minorHAnsi"/>
                <w:szCs w:val="22"/>
              </w:rPr>
              <w:t>To contribute to the continuing development of the School as a unit generating interdisciplinary research and scholarship that is</w:t>
            </w:r>
            <w:r w:rsidR="00157C10">
              <w:rPr>
                <w:rFonts w:asciiTheme="minorHAnsi" w:hAnsiTheme="minorHAnsi"/>
                <w:szCs w:val="22"/>
              </w:rPr>
              <w:t xml:space="preserve"> at least</w:t>
            </w:r>
            <w:r w:rsidRPr="001D7D57">
              <w:rPr>
                <w:rFonts w:asciiTheme="minorHAnsi" w:hAnsiTheme="minorHAnsi"/>
                <w:szCs w:val="22"/>
              </w:rPr>
              <w:t xml:space="preserve"> internationally</w:t>
            </w:r>
            <w:r w:rsidR="00FB3343">
              <w:rPr>
                <w:rFonts w:asciiTheme="minorHAnsi" w:hAnsiTheme="minorHAnsi"/>
                <w:szCs w:val="22"/>
              </w:rPr>
              <w:t xml:space="preserve"> </w:t>
            </w:r>
            <w:r w:rsidRPr="001D7D57">
              <w:rPr>
                <w:rFonts w:asciiTheme="minorHAnsi" w:hAnsiTheme="minorHAnsi"/>
                <w:szCs w:val="22"/>
              </w:rPr>
              <w:t>excellent;</w:t>
            </w:r>
          </w:p>
          <w:p w14:paraId="6527A506" w14:textId="75A950F4" w:rsid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 xml:space="preserve">Pursue a high-profile personal research agenda in </w:t>
            </w:r>
            <w:r w:rsidR="005C7073">
              <w:rPr>
                <w:rFonts w:asciiTheme="minorHAnsi" w:hAnsiTheme="minorHAnsi"/>
                <w:szCs w:val="22"/>
              </w:rPr>
              <w:t xml:space="preserve">your spheres of expertise </w:t>
            </w:r>
            <w:r w:rsidRPr="00CD0F9F">
              <w:rPr>
                <w:rFonts w:asciiTheme="minorHAnsi" w:hAnsiTheme="minorHAnsi"/>
                <w:szCs w:val="22"/>
              </w:rPr>
              <w:t>in line with Research Excellence Framework (REF) criteria, leading to outputs/publications in key international peer-reviewed academic journals and other appropriate forms of research/engagement output and impact;</w:t>
            </w:r>
          </w:p>
          <w:p w14:paraId="10E13BF5" w14:textId="6A246763" w:rsidR="00F02CEA" w:rsidRPr="00752EFA" w:rsidRDefault="005D76DA" w:rsidP="00752EF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5D76DA">
              <w:rPr>
                <w:rFonts w:asciiTheme="minorHAnsi" w:hAnsiTheme="minorHAnsi"/>
                <w:szCs w:val="22"/>
              </w:rPr>
              <w:t xml:space="preserve">To </w:t>
            </w:r>
            <w:r w:rsidR="00A81A97">
              <w:rPr>
                <w:rFonts w:asciiTheme="minorHAnsi" w:hAnsiTheme="minorHAnsi"/>
                <w:szCs w:val="22"/>
              </w:rPr>
              <w:t>attract</w:t>
            </w:r>
            <w:r w:rsidR="00CD0F9F">
              <w:rPr>
                <w:rFonts w:asciiTheme="minorHAnsi" w:hAnsiTheme="minorHAnsi"/>
                <w:szCs w:val="22"/>
              </w:rPr>
              <w:t xml:space="preserve"> high-quality</w:t>
            </w:r>
            <w:r w:rsidRPr="005D76DA">
              <w:rPr>
                <w:rFonts w:asciiTheme="minorHAnsi" w:hAnsiTheme="minorHAnsi"/>
                <w:szCs w:val="22"/>
              </w:rPr>
              <w:t xml:space="preserve"> research students </w:t>
            </w:r>
            <w:r w:rsidRPr="00752EFA">
              <w:rPr>
                <w:rFonts w:asciiTheme="minorHAnsi" w:hAnsiTheme="minorHAnsi"/>
                <w:szCs w:val="22"/>
              </w:rPr>
              <w:t xml:space="preserve">to the </w:t>
            </w:r>
            <w:r w:rsidR="004443EF" w:rsidRPr="00752EFA">
              <w:rPr>
                <w:rFonts w:asciiTheme="minorHAnsi" w:hAnsiTheme="minorHAnsi"/>
                <w:szCs w:val="22"/>
              </w:rPr>
              <w:t>School</w:t>
            </w:r>
            <w:r w:rsidR="00CD0F9F" w:rsidRPr="00752EFA">
              <w:rPr>
                <w:rFonts w:asciiTheme="minorHAnsi" w:hAnsiTheme="minorHAnsi"/>
                <w:szCs w:val="22"/>
              </w:rPr>
              <w:t>;</w:t>
            </w:r>
          </w:p>
          <w:p w14:paraId="794D44DD" w14:textId="27A35408" w:rsidR="00CD0F9F" w:rsidRDefault="005D76DA" w:rsidP="004443E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5D76DA">
              <w:rPr>
                <w:rFonts w:asciiTheme="minorHAnsi" w:hAnsiTheme="minorHAnsi"/>
                <w:szCs w:val="22"/>
              </w:rPr>
              <w:t xml:space="preserve">To make </w:t>
            </w:r>
            <w:r w:rsidR="00CD0F9F">
              <w:rPr>
                <w:rFonts w:asciiTheme="minorHAnsi" w:hAnsiTheme="minorHAnsi"/>
                <w:szCs w:val="22"/>
              </w:rPr>
              <w:t xml:space="preserve">significant </w:t>
            </w:r>
            <w:r w:rsidRPr="005D76DA">
              <w:rPr>
                <w:rFonts w:asciiTheme="minorHAnsi" w:hAnsiTheme="minorHAnsi"/>
                <w:szCs w:val="22"/>
              </w:rPr>
              <w:t>contributions to the School’s Undergraduate and Postgraduate</w:t>
            </w:r>
            <w:r w:rsidR="003F2641">
              <w:rPr>
                <w:rFonts w:asciiTheme="minorHAnsi" w:hAnsiTheme="minorHAnsi"/>
                <w:szCs w:val="22"/>
              </w:rPr>
              <w:t xml:space="preserve"> </w:t>
            </w:r>
            <w:r w:rsidRPr="005D76DA">
              <w:rPr>
                <w:rFonts w:asciiTheme="minorHAnsi" w:hAnsiTheme="minorHAnsi"/>
                <w:szCs w:val="22"/>
              </w:rPr>
              <w:t>programmes</w:t>
            </w:r>
            <w:r w:rsidR="00CD0F9F">
              <w:rPr>
                <w:rFonts w:asciiTheme="minorHAnsi" w:hAnsiTheme="minorHAnsi"/>
                <w:szCs w:val="22"/>
              </w:rPr>
              <w:t>,</w:t>
            </w:r>
            <w:r w:rsidRPr="005D76DA">
              <w:rPr>
                <w:rFonts w:asciiTheme="minorHAnsi" w:hAnsiTheme="minorHAnsi"/>
                <w:szCs w:val="22"/>
              </w:rPr>
              <w:t xml:space="preserve"> </w:t>
            </w:r>
            <w:r w:rsidR="00077BE8">
              <w:rPr>
                <w:rFonts w:asciiTheme="minorHAnsi" w:hAnsiTheme="minorHAnsi"/>
                <w:szCs w:val="22"/>
              </w:rPr>
              <w:t>influencing</w:t>
            </w:r>
            <w:r w:rsidR="00CD0F9F" w:rsidRPr="00CD0F9F">
              <w:rPr>
                <w:rFonts w:asciiTheme="minorHAnsi" w:hAnsiTheme="minorHAnsi"/>
                <w:szCs w:val="22"/>
              </w:rPr>
              <w:t xml:space="preserve"> teaching and learning strategy and</w:t>
            </w:r>
            <w:r w:rsidR="00077BE8">
              <w:rPr>
                <w:rFonts w:asciiTheme="minorHAnsi" w:hAnsiTheme="minorHAnsi"/>
                <w:szCs w:val="22"/>
              </w:rPr>
              <w:t xml:space="preserve"> </w:t>
            </w:r>
            <w:r w:rsidR="00CD0F9F" w:rsidRPr="00CD0F9F">
              <w:rPr>
                <w:rFonts w:asciiTheme="minorHAnsi" w:hAnsiTheme="minorHAnsi"/>
                <w:szCs w:val="22"/>
              </w:rPr>
              <w:t xml:space="preserve">practice </w:t>
            </w:r>
            <w:r w:rsidR="00CD0F9F">
              <w:rPr>
                <w:rFonts w:asciiTheme="minorHAnsi" w:hAnsiTheme="minorHAnsi"/>
                <w:szCs w:val="22"/>
              </w:rPr>
              <w:t>and</w:t>
            </w:r>
            <w:r w:rsidR="00CD0F9F" w:rsidRPr="00CD0F9F">
              <w:rPr>
                <w:rFonts w:asciiTheme="minorHAnsi" w:hAnsiTheme="minorHAnsi"/>
                <w:szCs w:val="22"/>
              </w:rPr>
              <w:t xml:space="preserve"> innovation in teaching</w:t>
            </w:r>
            <w:r w:rsidR="00CD0F9F">
              <w:rPr>
                <w:rFonts w:asciiTheme="minorHAnsi" w:hAnsiTheme="minorHAnsi"/>
                <w:szCs w:val="22"/>
              </w:rPr>
              <w:t>;</w:t>
            </w:r>
          </w:p>
          <w:p w14:paraId="69A3D544" w14:textId="66FC0DE7" w:rsid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>To</w:t>
            </w:r>
            <w:r w:rsidR="00D445E1">
              <w:rPr>
                <w:rFonts w:asciiTheme="minorHAnsi" w:hAnsiTheme="minorHAnsi"/>
                <w:szCs w:val="22"/>
              </w:rPr>
              <w:t xml:space="preserve"> </w:t>
            </w:r>
            <w:r w:rsidRPr="00CD0F9F">
              <w:rPr>
                <w:rFonts w:asciiTheme="minorHAnsi" w:hAnsiTheme="minorHAnsi"/>
                <w:szCs w:val="22"/>
              </w:rPr>
              <w:t>contribute across the School’s core</w:t>
            </w:r>
            <w:r w:rsidR="00CA24E0">
              <w:rPr>
                <w:rFonts w:asciiTheme="minorHAnsi" w:hAnsiTheme="minorHAnsi"/>
                <w:szCs w:val="22"/>
              </w:rPr>
              <w:t xml:space="preserve"> LLB </w:t>
            </w:r>
            <w:r w:rsidR="00995865">
              <w:rPr>
                <w:rFonts w:asciiTheme="minorHAnsi" w:hAnsiTheme="minorHAnsi"/>
                <w:szCs w:val="22"/>
              </w:rPr>
              <w:t>subjects</w:t>
            </w:r>
            <w:r w:rsidR="00CA24E0">
              <w:rPr>
                <w:rFonts w:asciiTheme="minorHAnsi" w:hAnsiTheme="minorHAnsi"/>
                <w:szCs w:val="22"/>
              </w:rPr>
              <w:t xml:space="preserve"> (including </w:t>
            </w:r>
            <w:r w:rsidR="00EA002A">
              <w:rPr>
                <w:rFonts w:asciiTheme="minorHAnsi" w:hAnsiTheme="minorHAnsi"/>
                <w:szCs w:val="22"/>
              </w:rPr>
              <w:t xml:space="preserve">at least </w:t>
            </w:r>
            <w:r w:rsidR="00295CC3">
              <w:rPr>
                <w:rFonts w:asciiTheme="minorHAnsi" w:hAnsiTheme="minorHAnsi"/>
                <w:szCs w:val="22"/>
              </w:rPr>
              <w:t xml:space="preserve">one of </w:t>
            </w:r>
            <w:r w:rsidR="00182278">
              <w:rPr>
                <w:rFonts w:asciiTheme="minorHAnsi" w:hAnsiTheme="minorHAnsi"/>
                <w:szCs w:val="22"/>
              </w:rPr>
              <w:t>E</w:t>
            </w:r>
            <w:r w:rsidR="00295CC3">
              <w:rPr>
                <w:rFonts w:asciiTheme="minorHAnsi" w:hAnsiTheme="minorHAnsi"/>
                <w:szCs w:val="22"/>
              </w:rPr>
              <w:t>quity</w:t>
            </w:r>
            <w:r w:rsidR="00B1760C">
              <w:rPr>
                <w:rFonts w:asciiTheme="minorHAnsi" w:hAnsiTheme="minorHAnsi"/>
                <w:szCs w:val="22"/>
              </w:rPr>
              <w:t xml:space="preserve"> &amp; Trusts</w:t>
            </w:r>
            <w:r w:rsidR="00295CC3">
              <w:rPr>
                <w:rFonts w:asciiTheme="minorHAnsi" w:hAnsiTheme="minorHAnsi"/>
                <w:szCs w:val="22"/>
              </w:rPr>
              <w:t xml:space="preserve">, </w:t>
            </w:r>
            <w:r w:rsidR="00182278">
              <w:rPr>
                <w:rFonts w:asciiTheme="minorHAnsi" w:hAnsiTheme="minorHAnsi"/>
                <w:szCs w:val="22"/>
              </w:rPr>
              <w:t>C</w:t>
            </w:r>
            <w:r w:rsidR="00295CC3">
              <w:rPr>
                <w:rFonts w:asciiTheme="minorHAnsi" w:hAnsiTheme="minorHAnsi"/>
                <w:szCs w:val="22"/>
              </w:rPr>
              <w:t>ontract law, EU law</w:t>
            </w:r>
            <w:r w:rsidR="00BC6920">
              <w:rPr>
                <w:rFonts w:asciiTheme="minorHAnsi" w:hAnsiTheme="minorHAnsi"/>
                <w:szCs w:val="22"/>
              </w:rPr>
              <w:t>, Criminal law, Commercial Law</w:t>
            </w:r>
            <w:r w:rsidR="00295CC3">
              <w:rPr>
                <w:rFonts w:asciiTheme="minorHAnsi" w:hAnsiTheme="minorHAnsi"/>
                <w:szCs w:val="22"/>
              </w:rPr>
              <w:t xml:space="preserve"> </w:t>
            </w:r>
            <w:r w:rsidR="00116E7B">
              <w:rPr>
                <w:rFonts w:asciiTheme="minorHAnsi" w:hAnsiTheme="minorHAnsi"/>
                <w:szCs w:val="22"/>
              </w:rPr>
              <w:t xml:space="preserve">or </w:t>
            </w:r>
            <w:r w:rsidR="00D445E1">
              <w:rPr>
                <w:rFonts w:asciiTheme="minorHAnsi" w:hAnsiTheme="minorHAnsi"/>
                <w:szCs w:val="22"/>
              </w:rPr>
              <w:t>L</w:t>
            </w:r>
            <w:r w:rsidR="00295CC3">
              <w:rPr>
                <w:rFonts w:asciiTheme="minorHAnsi" w:hAnsiTheme="minorHAnsi"/>
                <w:szCs w:val="22"/>
              </w:rPr>
              <w:t>and law)</w:t>
            </w:r>
            <w:r>
              <w:rPr>
                <w:rFonts w:asciiTheme="minorHAnsi" w:hAnsiTheme="minorHAnsi"/>
                <w:szCs w:val="22"/>
              </w:rPr>
              <w:t>;</w:t>
            </w:r>
          </w:p>
          <w:p w14:paraId="46DDDE30" w14:textId="29A07E0D" w:rsidR="00CD0F9F" w:rsidRP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>To</w:t>
            </w:r>
            <w:r w:rsidR="00BC1D6B">
              <w:rPr>
                <w:rFonts w:asciiTheme="minorHAnsi" w:hAnsiTheme="minorHAnsi"/>
                <w:szCs w:val="22"/>
              </w:rPr>
              <w:t xml:space="preserve"> c</w:t>
            </w:r>
            <w:r w:rsidR="00BC1D6B" w:rsidRPr="00BC1D6B">
              <w:rPr>
                <w:rFonts w:asciiTheme="minorHAnsi" w:hAnsiTheme="minorHAnsi"/>
                <w:szCs w:val="22"/>
              </w:rPr>
              <w:t xml:space="preserve">o-ordinate and develop teaching of the highest quality </w:t>
            </w:r>
            <w:r w:rsidRPr="00CD0F9F">
              <w:rPr>
                <w:rFonts w:asciiTheme="minorHAnsi" w:hAnsiTheme="minorHAnsi"/>
                <w:szCs w:val="22"/>
              </w:rPr>
              <w:t xml:space="preserve">in all aspects of course structure, delivery, assessment, </w:t>
            </w:r>
            <w:r w:rsidR="003F2641" w:rsidRPr="00CD0F9F">
              <w:rPr>
                <w:rFonts w:asciiTheme="minorHAnsi" w:hAnsiTheme="minorHAnsi"/>
                <w:szCs w:val="22"/>
              </w:rPr>
              <w:t>etc.</w:t>
            </w:r>
            <w:r w:rsidRPr="00CD0F9F">
              <w:rPr>
                <w:rFonts w:asciiTheme="minorHAnsi" w:hAnsiTheme="minorHAnsi"/>
                <w:szCs w:val="22"/>
              </w:rPr>
              <w:t>;</w:t>
            </w:r>
          </w:p>
          <w:p w14:paraId="4E262CD2" w14:textId="55615C6C" w:rsidR="00CD0F9F" w:rsidRPr="00CD0F9F" w:rsidRDefault="00CD0F9F" w:rsidP="00CD0F9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 w:rsidRPr="00CD0F9F">
              <w:rPr>
                <w:rFonts w:asciiTheme="minorHAnsi" w:hAnsiTheme="minorHAnsi"/>
                <w:szCs w:val="22"/>
              </w:rPr>
              <w:t xml:space="preserve">To contribute to the School’s academic and pastoral care of its students and to the enhancement of their learning, personal development and achievement; </w:t>
            </w:r>
          </w:p>
          <w:p w14:paraId="486F7CB8" w14:textId="6EAE5552" w:rsidR="005D76DA" w:rsidRPr="00766F37" w:rsidRDefault="00CD0F9F" w:rsidP="00766F37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</w:t>
            </w:r>
            <w:r w:rsidR="005D76DA" w:rsidRPr="004443EF">
              <w:rPr>
                <w:rFonts w:asciiTheme="minorHAnsi" w:hAnsiTheme="minorHAnsi"/>
                <w:szCs w:val="22"/>
              </w:rPr>
              <w:t xml:space="preserve"> be active i</w:t>
            </w:r>
            <w:r w:rsidR="00077BE8">
              <w:rPr>
                <w:rFonts w:asciiTheme="minorHAnsi" w:hAnsiTheme="minorHAnsi"/>
                <w:szCs w:val="22"/>
              </w:rPr>
              <w:t>n</w:t>
            </w:r>
            <w:r w:rsidR="005D76DA" w:rsidRPr="004443EF">
              <w:rPr>
                <w:rFonts w:asciiTheme="minorHAnsi" w:hAnsiTheme="minorHAnsi"/>
                <w:szCs w:val="22"/>
              </w:rPr>
              <w:t xml:space="preserve"> </w:t>
            </w:r>
            <w:r w:rsidR="00206F3C">
              <w:rPr>
                <w:rFonts w:asciiTheme="minorHAnsi" w:hAnsiTheme="minorHAnsi"/>
                <w:szCs w:val="22"/>
              </w:rPr>
              <w:t>administration and leadership</w:t>
            </w:r>
            <w:r w:rsidR="00206F3C" w:rsidRPr="004443EF">
              <w:rPr>
                <w:rFonts w:asciiTheme="minorHAnsi" w:hAnsiTheme="minorHAnsi"/>
                <w:szCs w:val="22"/>
              </w:rPr>
              <w:t xml:space="preserve"> </w:t>
            </w:r>
            <w:r w:rsidR="005D76DA" w:rsidRPr="004443EF">
              <w:rPr>
                <w:rFonts w:asciiTheme="minorHAnsi" w:hAnsiTheme="minorHAnsi"/>
                <w:szCs w:val="22"/>
              </w:rPr>
              <w:t>within the School</w:t>
            </w:r>
            <w:r w:rsidR="004443EF">
              <w:rPr>
                <w:rFonts w:asciiTheme="minorHAnsi" w:hAnsiTheme="minorHAnsi"/>
                <w:szCs w:val="22"/>
              </w:rPr>
              <w:t xml:space="preserve"> </w:t>
            </w:r>
            <w:r w:rsidR="004247D3" w:rsidRPr="004247D3">
              <w:rPr>
                <w:rFonts w:asciiTheme="minorHAnsi" w:hAnsiTheme="minorHAnsi"/>
                <w:szCs w:val="22"/>
              </w:rPr>
              <w:t xml:space="preserve">and to assume </w:t>
            </w:r>
            <w:r w:rsidR="00077BE8">
              <w:rPr>
                <w:rFonts w:asciiTheme="minorHAnsi" w:hAnsiTheme="minorHAnsi"/>
                <w:szCs w:val="22"/>
              </w:rPr>
              <w:t>citizenship</w:t>
            </w:r>
            <w:r w:rsidR="004247D3" w:rsidRPr="004247D3">
              <w:rPr>
                <w:rFonts w:asciiTheme="minorHAnsi" w:hAnsiTheme="minorHAnsi"/>
                <w:szCs w:val="22"/>
              </w:rPr>
              <w:t xml:space="preserve"> responsibilities, and various administrative tasks, as requested by the Head of School</w:t>
            </w:r>
            <w:r w:rsidR="00C37A13">
              <w:rPr>
                <w:rFonts w:asciiTheme="minorHAnsi" w:hAnsiTheme="minorHAnsi"/>
                <w:szCs w:val="22"/>
              </w:rPr>
              <w:t xml:space="preserve"> or delegate</w:t>
            </w:r>
            <w:r w:rsidR="004443EF" w:rsidRPr="004443EF">
              <w:rPr>
                <w:rFonts w:asciiTheme="minorHAnsi" w:hAnsiTheme="minorHAnsi"/>
                <w:szCs w:val="22"/>
              </w:rPr>
              <w:t>;</w:t>
            </w:r>
            <w:r>
              <w:rPr>
                <w:rFonts w:asciiTheme="minorHAnsi" w:hAnsiTheme="minorHAnsi"/>
                <w:szCs w:val="22"/>
              </w:rPr>
              <w:t xml:space="preserve"> </w:t>
            </w:r>
          </w:p>
          <w:p w14:paraId="5BAB056A" w14:textId="23AFCBF8" w:rsidR="00821CE2" w:rsidRPr="001425A0" w:rsidRDefault="001B5A41" w:rsidP="00372723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 p</w:t>
            </w:r>
            <w:r w:rsidR="00821CE2" w:rsidRPr="001425A0">
              <w:rPr>
                <w:rFonts w:asciiTheme="minorHAnsi" w:hAnsiTheme="minorHAnsi"/>
                <w:szCs w:val="22"/>
              </w:rPr>
              <w:t xml:space="preserve">articipate in the School’s various outreach activities including Open Days, </w:t>
            </w:r>
            <w:r w:rsidR="003F2641" w:rsidRPr="001425A0">
              <w:rPr>
                <w:rFonts w:asciiTheme="minorHAnsi" w:hAnsiTheme="minorHAnsi"/>
                <w:szCs w:val="22"/>
              </w:rPr>
              <w:t>etc.</w:t>
            </w:r>
            <w:r w:rsidR="00821CE2" w:rsidRPr="001425A0">
              <w:rPr>
                <w:rFonts w:asciiTheme="minorHAnsi" w:hAnsiTheme="minorHAnsi"/>
                <w:szCs w:val="22"/>
              </w:rPr>
              <w:t>;</w:t>
            </w:r>
          </w:p>
          <w:p w14:paraId="32CE79F3" w14:textId="2560BA82" w:rsidR="00821CE2" w:rsidRPr="00A939EA" w:rsidRDefault="001B5A41" w:rsidP="00A939EA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 p</w:t>
            </w:r>
            <w:r w:rsidR="00821CE2" w:rsidRPr="00A939EA">
              <w:rPr>
                <w:rFonts w:asciiTheme="minorHAnsi" w:hAnsiTheme="minorHAnsi"/>
                <w:szCs w:val="22"/>
              </w:rPr>
              <w:t>rovide cover for colleagues on sabbatical and/or other leave where necessary;</w:t>
            </w:r>
          </w:p>
          <w:p w14:paraId="362927BC" w14:textId="5212BE4F" w:rsidR="00821CE2" w:rsidRPr="001425A0" w:rsidRDefault="001B5A41" w:rsidP="00372723">
            <w:pPr>
              <w:numPr>
                <w:ilvl w:val="0"/>
                <w:numId w:val="2"/>
              </w:numPr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To u</w:t>
            </w:r>
            <w:r w:rsidR="00821CE2" w:rsidRPr="001425A0">
              <w:rPr>
                <w:rFonts w:asciiTheme="minorHAnsi" w:hAnsiTheme="minorHAnsi"/>
                <w:szCs w:val="22"/>
              </w:rPr>
              <w:t>ndertake other duties as required by the Head of School</w:t>
            </w:r>
            <w:r w:rsidR="00C37A13">
              <w:rPr>
                <w:rFonts w:asciiTheme="minorHAnsi" w:hAnsiTheme="minorHAnsi"/>
                <w:szCs w:val="22"/>
              </w:rPr>
              <w:t xml:space="preserve"> or delegate</w:t>
            </w:r>
            <w:r w:rsidR="00821CE2" w:rsidRPr="001425A0">
              <w:rPr>
                <w:rFonts w:asciiTheme="minorHAnsi" w:hAnsiTheme="minorHAnsi"/>
                <w:szCs w:val="22"/>
              </w:rPr>
              <w:t>.</w:t>
            </w:r>
          </w:p>
          <w:p w14:paraId="0EEF94CC" w14:textId="77777777" w:rsidR="00857F0A" w:rsidRPr="001425A0" w:rsidRDefault="00857F0A" w:rsidP="00A939EA">
            <w:pPr>
              <w:rPr>
                <w:rFonts w:ascii="Calibri" w:hAnsi="Calibri"/>
              </w:rPr>
            </w:pPr>
          </w:p>
        </w:tc>
      </w:tr>
    </w:tbl>
    <w:p w14:paraId="6EF3D495" w14:textId="77777777" w:rsidR="00A02069" w:rsidRPr="00857F0A" w:rsidRDefault="00A02069" w:rsidP="0097729E">
      <w:pPr>
        <w:rPr>
          <w:rFonts w:ascii="Calibri" w:hAnsi="Calibri"/>
        </w:rPr>
      </w:pPr>
    </w:p>
    <w:p w14:paraId="1B2F3B7D" w14:textId="77777777" w:rsidR="002865AE" w:rsidRPr="00857F0A" w:rsidRDefault="002865AE" w:rsidP="0097729E">
      <w:pPr>
        <w:rPr>
          <w:rFonts w:ascii="Calibri" w:hAnsi="Calibri"/>
        </w:rPr>
      </w:pPr>
    </w:p>
    <w:p w14:paraId="7E09D87D" w14:textId="77777777" w:rsidR="002865AE" w:rsidRPr="00857F0A" w:rsidRDefault="002865AE" w:rsidP="005021BB">
      <w:pPr>
        <w:rPr>
          <w:rFonts w:ascii="Calibri" w:hAnsi="Calibri"/>
        </w:rPr>
      </w:pPr>
      <w:r w:rsidRPr="00857F0A">
        <w:rPr>
          <w:rFonts w:ascii="Calibri" w:hAnsi="Calibri"/>
        </w:rPr>
        <w:t> </w:t>
      </w:r>
    </w:p>
    <w:sectPr w:rsidR="002865AE" w:rsidRPr="00857F0A" w:rsidSect="00A02069">
      <w:pgSz w:w="11909" w:h="16834"/>
      <w:pgMar w:top="720" w:right="720" w:bottom="720" w:left="720" w:header="0" w:footer="0" w:gutter="0"/>
      <w:paperSrc w:first="15" w:other="15"/>
      <w:cols w:space="709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6BA2A7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AFA1640"/>
    <w:multiLevelType w:val="hybridMultilevel"/>
    <w:tmpl w:val="7A046C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1309E9"/>
    <w:multiLevelType w:val="hybridMultilevel"/>
    <w:tmpl w:val="C3064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0544955">
    <w:abstractNumId w:val="2"/>
  </w:num>
  <w:num w:numId="2" w16cid:durableId="1229458584">
    <w:abstractNumId w:val="1"/>
  </w:num>
  <w:num w:numId="3" w16cid:durableId="166088814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01661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sDS1NDa3NLE0MLNQ0lEKTi0uzszPAykwrAUAnKb+LywAAAA="/>
  </w:docVars>
  <w:rsids>
    <w:rsidRoot w:val="002865AE"/>
    <w:rsid w:val="000258C6"/>
    <w:rsid w:val="000414EF"/>
    <w:rsid w:val="00055E1C"/>
    <w:rsid w:val="000635AB"/>
    <w:rsid w:val="00063BC3"/>
    <w:rsid w:val="000710CD"/>
    <w:rsid w:val="0007189A"/>
    <w:rsid w:val="00077BE8"/>
    <w:rsid w:val="000A1596"/>
    <w:rsid w:val="000D364C"/>
    <w:rsid w:val="000D3FA7"/>
    <w:rsid w:val="000D7E05"/>
    <w:rsid w:val="000E3363"/>
    <w:rsid w:val="000E4CAA"/>
    <w:rsid w:val="000E7D49"/>
    <w:rsid w:val="000F6CE1"/>
    <w:rsid w:val="00102BF2"/>
    <w:rsid w:val="00114269"/>
    <w:rsid w:val="00116E7B"/>
    <w:rsid w:val="00132A95"/>
    <w:rsid w:val="001425A0"/>
    <w:rsid w:val="00157C10"/>
    <w:rsid w:val="00164908"/>
    <w:rsid w:val="00166A03"/>
    <w:rsid w:val="00172425"/>
    <w:rsid w:val="00177488"/>
    <w:rsid w:val="001801C1"/>
    <w:rsid w:val="00182278"/>
    <w:rsid w:val="00190FF1"/>
    <w:rsid w:val="001B5A41"/>
    <w:rsid w:val="001D7D57"/>
    <w:rsid w:val="001E4FCF"/>
    <w:rsid w:val="001E6C83"/>
    <w:rsid w:val="00206F3C"/>
    <w:rsid w:val="00251792"/>
    <w:rsid w:val="002865AE"/>
    <w:rsid w:val="0029475B"/>
    <w:rsid w:val="00295CC3"/>
    <w:rsid w:val="003135B0"/>
    <w:rsid w:val="00320808"/>
    <w:rsid w:val="00341DB1"/>
    <w:rsid w:val="00371543"/>
    <w:rsid w:val="00372723"/>
    <w:rsid w:val="003948BD"/>
    <w:rsid w:val="003C3D90"/>
    <w:rsid w:val="003E09AF"/>
    <w:rsid w:val="003F2641"/>
    <w:rsid w:val="004018BF"/>
    <w:rsid w:val="00403366"/>
    <w:rsid w:val="00405283"/>
    <w:rsid w:val="00414259"/>
    <w:rsid w:val="0041738E"/>
    <w:rsid w:val="004247D3"/>
    <w:rsid w:val="004443EF"/>
    <w:rsid w:val="004554B2"/>
    <w:rsid w:val="004A1DAE"/>
    <w:rsid w:val="004B5487"/>
    <w:rsid w:val="004C28E0"/>
    <w:rsid w:val="004E7F41"/>
    <w:rsid w:val="005021BB"/>
    <w:rsid w:val="00530FA2"/>
    <w:rsid w:val="005437E9"/>
    <w:rsid w:val="0055791A"/>
    <w:rsid w:val="00564AD7"/>
    <w:rsid w:val="005754FC"/>
    <w:rsid w:val="00576117"/>
    <w:rsid w:val="005902B8"/>
    <w:rsid w:val="005943A3"/>
    <w:rsid w:val="00595E1C"/>
    <w:rsid w:val="00596DDA"/>
    <w:rsid w:val="005C17CD"/>
    <w:rsid w:val="005C7073"/>
    <w:rsid w:val="005D1554"/>
    <w:rsid w:val="005D76DA"/>
    <w:rsid w:val="005F203F"/>
    <w:rsid w:val="00605EEA"/>
    <w:rsid w:val="00614635"/>
    <w:rsid w:val="00627596"/>
    <w:rsid w:val="00653C2F"/>
    <w:rsid w:val="00654CE0"/>
    <w:rsid w:val="006705CE"/>
    <w:rsid w:val="00683858"/>
    <w:rsid w:val="00691A37"/>
    <w:rsid w:val="006C5C9C"/>
    <w:rsid w:val="00745CD4"/>
    <w:rsid w:val="00752EFA"/>
    <w:rsid w:val="00757306"/>
    <w:rsid w:val="00762292"/>
    <w:rsid w:val="00766B9D"/>
    <w:rsid w:val="00766F37"/>
    <w:rsid w:val="00784441"/>
    <w:rsid w:val="00785FE1"/>
    <w:rsid w:val="007A2DA0"/>
    <w:rsid w:val="007A3E9B"/>
    <w:rsid w:val="007B4BA1"/>
    <w:rsid w:val="007E53F6"/>
    <w:rsid w:val="00821CE2"/>
    <w:rsid w:val="00822609"/>
    <w:rsid w:val="0084071E"/>
    <w:rsid w:val="00840747"/>
    <w:rsid w:val="00857F0A"/>
    <w:rsid w:val="0086380C"/>
    <w:rsid w:val="008C6A61"/>
    <w:rsid w:val="008D07BF"/>
    <w:rsid w:val="0092300D"/>
    <w:rsid w:val="00937DDC"/>
    <w:rsid w:val="00954A96"/>
    <w:rsid w:val="0097729E"/>
    <w:rsid w:val="009842C0"/>
    <w:rsid w:val="00995865"/>
    <w:rsid w:val="009A38DF"/>
    <w:rsid w:val="009C44FB"/>
    <w:rsid w:val="009F542D"/>
    <w:rsid w:val="00A005B2"/>
    <w:rsid w:val="00A02069"/>
    <w:rsid w:val="00A16F64"/>
    <w:rsid w:val="00A255AE"/>
    <w:rsid w:val="00A574CD"/>
    <w:rsid w:val="00A81A97"/>
    <w:rsid w:val="00A830E9"/>
    <w:rsid w:val="00A85258"/>
    <w:rsid w:val="00A939EA"/>
    <w:rsid w:val="00AA119A"/>
    <w:rsid w:val="00AD57D4"/>
    <w:rsid w:val="00AD79DE"/>
    <w:rsid w:val="00AE3CED"/>
    <w:rsid w:val="00B06BE8"/>
    <w:rsid w:val="00B15DE1"/>
    <w:rsid w:val="00B1760C"/>
    <w:rsid w:val="00B17620"/>
    <w:rsid w:val="00B45DB7"/>
    <w:rsid w:val="00B51EEC"/>
    <w:rsid w:val="00B573C1"/>
    <w:rsid w:val="00B60ED4"/>
    <w:rsid w:val="00B725D9"/>
    <w:rsid w:val="00B74923"/>
    <w:rsid w:val="00B95DF8"/>
    <w:rsid w:val="00BA2345"/>
    <w:rsid w:val="00BA3032"/>
    <w:rsid w:val="00BC1D6B"/>
    <w:rsid w:val="00BC6920"/>
    <w:rsid w:val="00BC725E"/>
    <w:rsid w:val="00C221F0"/>
    <w:rsid w:val="00C25A23"/>
    <w:rsid w:val="00C37A13"/>
    <w:rsid w:val="00C50BDB"/>
    <w:rsid w:val="00C52E71"/>
    <w:rsid w:val="00C63AE8"/>
    <w:rsid w:val="00CA24E0"/>
    <w:rsid w:val="00CB3F55"/>
    <w:rsid w:val="00CC0635"/>
    <w:rsid w:val="00CC1AE9"/>
    <w:rsid w:val="00CD0F9F"/>
    <w:rsid w:val="00CF254C"/>
    <w:rsid w:val="00CF7169"/>
    <w:rsid w:val="00D0541E"/>
    <w:rsid w:val="00D30928"/>
    <w:rsid w:val="00D3704F"/>
    <w:rsid w:val="00D445E1"/>
    <w:rsid w:val="00D652B4"/>
    <w:rsid w:val="00D67B81"/>
    <w:rsid w:val="00D70471"/>
    <w:rsid w:val="00D742FC"/>
    <w:rsid w:val="00D97086"/>
    <w:rsid w:val="00DB0A2A"/>
    <w:rsid w:val="00DB696E"/>
    <w:rsid w:val="00DC3206"/>
    <w:rsid w:val="00DC6704"/>
    <w:rsid w:val="00DC7119"/>
    <w:rsid w:val="00DD3DD2"/>
    <w:rsid w:val="00DF57A7"/>
    <w:rsid w:val="00DF6A03"/>
    <w:rsid w:val="00E04FC1"/>
    <w:rsid w:val="00E07F7A"/>
    <w:rsid w:val="00E15BD1"/>
    <w:rsid w:val="00E256EA"/>
    <w:rsid w:val="00E31601"/>
    <w:rsid w:val="00E52847"/>
    <w:rsid w:val="00E55CB5"/>
    <w:rsid w:val="00E71FD8"/>
    <w:rsid w:val="00E83DD5"/>
    <w:rsid w:val="00E97FAB"/>
    <w:rsid w:val="00EA002A"/>
    <w:rsid w:val="00EA232A"/>
    <w:rsid w:val="00EA4489"/>
    <w:rsid w:val="00EB24F2"/>
    <w:rsid w:val="00EB2BEA"/>
    <w:rsid w:val="00EC65BC"/>
    <w:rsid w:val="00ED0E9B"/>
    <w:rsid w:val="00EE7231"/>
    <w:rsid w:val="00EE724F"/>
    <w:rsid w:val="00F02CEA"/>
    <w:rsid w:val="00F26228"/>
    <w:rsid w:val="00F31A5F"/>
    <w:rsid w:val="00F36CCF"/>
    <w:rsid w:val="00F46FD7"/>
    <w:rsid w:val="00F5228F"/>
    <w:rsid w:val="00F52E73"/>
    <w:rsid w:val="00F6144A"/>
    <w:rsid w:val="00F62B14"/>
    <w:rsid w:val="00F90950"/>
    <w:rsid w:val="00FB3343"/>
    <w:rsid w:val="00FE2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758501"/>
  <w15:docId w15:val="{7311579B-62BD-49B5-A72B-F0596398F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5AE"/>
    <w:pPr>
      <w:jc w:val="both"/>
    </w:pPr>
    <w:rPr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206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857F0A"/>
    <w:rPr>
      <w:color w:val="808080"/>
    </w:rPr>
  </w:style>
  <w:style w:type="paragraph" w:styleId="BalloonText">
    <w:name w:val="Balloon Text"/>
    <w:basedOn w:val="Normal"/>
    <w:link w:val="BalloonTextChar"/>
    <w:rsid w:val="00857F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57F0A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9C44FB"/>
    <w:pPr>
      <w:ind w:left="720"/>
      <w:contextualSpacing/>
    </w:pPr>
  </w:style>
  <w:style w:type="paragraph" w:styleId="ListBullet">
    <w:name w:val="List Bullet"/>
    <w:basedOn w:val="Normal"/>
    <w:rsid w:val="007E53F6"/>
    <w:pPr>
      <w:numPr>
        <w:numId w:val="4"/>
      </w:numPr>
      <w:contextualSpacing/>
    </w:pPr>
  </w:style>
  <w:style w:type="character" w:styleId="CommentReference">
    <w:name w:val="annotation reference"/>
    <w:basedOn w:val="DefaultParagraphFont"/>
    <w:semiHidden/>
    <w:unhideWhenUsed/>
    <w:rsid w:val="00E04FC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04FC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04FC1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04F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04FC1"/>
    <w:rPr>
      <w:b/>
      <w:bCs/>
      <w:lang w:val="en-US"/>
    </w:rPr>
  </w:style>
  <w:style w:type="paragraph" w:styleId="Revision">
    <w:name w:val="Revision"/>
    <w:hidden/>
    <w:uiPriority w:val="99"/>
    <w:semiHidden/>
    <w:rsid w:val="00116E7B"/>
    <w:rPr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3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9975E1471A341DAB54894905EB4B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CDFB4-B81C-4671-B5CC-DB585AE79856}"/>
      </w:docPartPr>
      <w:docPartBody>
        <w:p w:rsidR="00C00C70" w:rsidRDefault="004C4CC5" w:rsidP="004C4CC5">
          <w:pPr>
            <w:pStyle w:val="19975E1471A341DAB54894905EB4BA981"/>
          </w:pPr>
          <w:r w:rsidRPr="00857F0A">
            <w:rPr>
              <w:rStyle w:val="PlaceholderText"/>
              <w:rFonts w:ascii="Calibri" w:hAnsi="Calibri"/>
              <w:b/>
              <w:sz w:val="28"/>
              <w:szCs w:val="28"/>
            </w:rPr>
            <w:t>Click here to enter text.</w:t>
          </w:r>
        </w:p>
      </w:docPartBody>
    </w:docPart>
    <w:docPart>
      <w:docPartPr>
        <w:name w:val="AB2E6DC53DCB455CB98B5079DF447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8CF0D-B8EB-4D5A-85D7-267D789761A2}"/>
      </w:docPartPr>
      <w:docPartBody>
        <w:p w:rsidR="00C00C70" w:rsidRDefault="004C4CC5" w:rsidP="004C4CC5">
          <w:pPr>
            <w:pStyle w:val="AB2E6DC53DCB455CB98B5079DF4479E9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A781884DFAA34A4093E556387EBF6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6A507-1E14-48C4-AD65-3D26D2DBFB8C}"/>
      </w:docPartPr>
      <w:docPartBody>
        <w:p w:rsidR="00C00C70" w:rsidRDefault="004C4CC5" w:rsidP="004C4CC5">
          <w:pPr>
            <w:pStyle w:val="A781884DFAA34A4093E556387EBF61F0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21D762B16ABB4A74B21105C9C5957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3729E-593B-436A-AA72-72227E7A1A7D}"/>
      </w:docPartPr>
      <w:docPartBody>
        <w:p w:rsidR="00C00C70" w:rsidRDefault="004C4CC5" w:rsidP="004C4CC5">
          <w:pPr>
            <w:pStyle w:val="21D762B16ABB4A74B21105C9C5957627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DB8E43F3F0F3483094449D681FE86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9FBC5-A775-40E0-8EAD-48E0FF566691}"/>
      </w:docPartPr>
      <w:docPartBody>
        <w:p w:rsidR="00DF7A01" w:rsidRDefault="001A2F75" w:rsidP="001A2F75">
          <w:pPr>
            <w:pStyle w:val="DB8E43F3F0F3483094449D681FE864B6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0375"/>
    <w:rsid w:val="000105CB"/>
    <w:rsid w:val="0007015E"/>
    <w:rsid w:val="00083E92"/>
    <w:rsid w:val="00087B0B"/>
    <w:rsid w:val="000A2D52"/>
    <w:rsid w:val="00102BF2"/>
    <w:rsid w:val="00112CE5"/>
    <w:rsid w:val="001154C8"/>
    <w:rsid w:val="0013188F"/>
    <w:rsid w:val="00135515"/>
    <w:rsid w:val="00141326"/>
    <w:rsid w:val="00182B6E"/>
    <w:rsid w:val="001A2F75"/>
    <w:rsid w:val="001B10C8"/>
    <w:rsid w:val="001E1CEF"/>
    <w:rsid w:val="002200D3"/>
    <w:rsid w:val="0025716A"/>
    <w:rsid w:val="002A4DE1"/>
    <w:rsid w:val="002B5A97"/>
    <w:rsid w:val="002C0A4F"/>
    <w:rsid w:val="002D0BCF"/>
    <w:rsid w:val="00320808"/>
    <w:rsid w:val="00340351"/>
    <w:rsid w:val="00351D0D"/>
    <w:rsid w:val="003809A9"/>
    <w:rsid w:val="00403366"/>
    <w:rsid w:val="004922B2"/>
    <w:rsid w:val="004A1DAE"/>
    <w:rsid w:val="004C39C9"/>
    <w:rsid w:val="004C4CC5"/>
    <w:rsid w:val="004E1228"/>
    <w:rsid w:val="00521AE1"/>
    <w:rsid w:val="00542B88"/>
    <w:rsid w:val="00593C95"/>
    <w:rsid w:val="0060444C"/>
    <w:rsid w:val="00652CBC"/>
    <w:rsid w:val="00684D5B"/>
    <w:rsid w:val="006B0D37"/>
    <w:rsid w:val="0072406D"/>
    <w:rsid w:val="00745CD4"/>
    <w:rsid w:val="00804D85"/>
    <w:rsid w:val="008B1D65"/>
    <w:rsid w:val="008C0375"/>
    <w:rsid w:val="00911C32"/>
    <w:rsid w:val="00937C17"/>
    <w:rsid w:val="0096356C"/>
    <w:rsid w:val="00985CF6"/>
    <w:rsid w:val="009A5FB7"/>
    <w:rsid w:val="00A66022"/>
    <w:rsid w:val="00A85258"/>
    <w:rsid w:val="00A9012E"/>
    <w:rsid w:val="00BD7A33"/>
    <w:rsid w:val="00C00C70"/>
    <w:rsid w:val="00CD318A"/>
    <w:rsid w:val="00D8251C"/>
    <w:rsid w:val="00DD10B9"/>
    <w:rsid w:val="00DF7A01"/>
    <w:rsid w:val="00E225A5"/>
    <w:rsid w:val="00ED1B4A"/>
    <w:rsid w:val="00ED3A95"/>
    <w:rsid w:val="00EE0657"/>
    <w:rsid w:val="00EF6366"/>
    <w:rsid w:val="00F5535F"/>
    <w:rsid w:val="00FA0933"/>
    <w:rsid w:val="00FD57B5"/>
    <w:rsid w:val="00FD61A1"/>
    <w:rsid w:val="00FF2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2F75"/>
    <w:rPr>
      <w:color w:val="808080"/>
    </w:rPr>
  </w:style>
  <w:style w:type="paragraph" w:customStyle="1" w:styleId="19975E1471A341DAB54894905EB4BA981">
    <w:name w:val="19975E1471A341DAB54894905EB4BA98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AB2E6DC53DCB455CB98B5079DF4479E91">
    <w:name w:val="AB2E6DC53DCB455CB98B5079DF4479E9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A781884DFAA34A4093E556387EBF61F01">
    <w:name w:val="A781884DFAA34A4093E556387EBF61F0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21D762B16ABB4A74B21105C9C59576271">
    <w:name w:val="21D762B16ABB4A74B21105C9C5957627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DB8E43F3F0F3483094449D681FE864B6">
    <w:name w:val="DB8E43F3F0F3483094449D681FE864B6"/>
    <w:rsid w:val="001A2F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8BD47AB7693D478172F7FD744BDF2C" ma:contentTypeVersion="11" ma:contentTypeDescription="Create a new document." ma:contentTypeScope="" ma:versionID="429789ef8ee3af59c38618b3569a3887">
  <xsd:schema xmlns:xsd="http://www.w3.org/2001/XMLSchema" xmlns:xs="http://www.w3.org/2001/XMLSchema" xmlns:p="http://schemas.microsoft.com/office/2006/metadata/properties" xmlns:ns2="87733ebb-fa4e-4f44-be05-d84c632bc5bb" xmlns:ns3="16ed9fbf-9390-4214-a50a-16687eeee1b6" targetNamespace="http://schemas.microsoft.com/office/2006/metadata/properties" ma:root="true" ma:fieldsID="ec06c4a7be523eef0e6e65fd7ad11731" ns2:_="" ns3:_="">
    <xsd:import namespace="87733ebb-fa4e-4f44-be05-d84c632bc5bb"/>
    <xsd:import namespace="16ed9fbf-9390-4214-a50a-16687eeee1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33ebb-fa4e-4f44-be05-d84c632bc5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b35676-0bdf-4ed4-88f9-e2f837924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d9fbf-9390-4214-a50a-16687eeee1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f7b8954-7d3f-4b00-ba14-94d17a4ab1a0}" ma:internalName="TaxCatchAll" ma:showField="CatchAllData" ma:web="16ed9fbf-9390-4214-a50a-16687eeee1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6ed9fbf-9390-4214-a50a-16687eeee1b6" xsi:nil="true"/>
    <lcf76f155ced4ddcb4097134ff3c332f xmlns="87733ebb-fa4e-4f44-be05-d84c632bc5b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F98B77-D37A-4250-8F43-0A91594875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33ebb-fa4e-4f44-be05-d84c632bc5bb"/>
    <ds:schemaRef ds:uri="16ed9fbf-9390-4214-a50a-16687eeee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B4D634-827C-45E6-931F-69389E4BB8B3}">
  <ds:schemaRefs>
    <ds:schemaRef ds:uri="http://schemas.microsoft.com/office/2006/metadata/properties"/>
    <ds:schemaRef ds:uri="http://schemas.microsoft.com/office/infopath/2007/PartnerControls"/>
    <ds:schemaRef ds:uri="16ed9fbf-9390-4214-a50a-16687eeee1b6"/>
    <ds:schemaRef ds:uri="87733ebb-fa4e-4f44-be05-d84c632bc5bb"/>
  </ds:schemaRefs>
</ds:datastoreItem>
</file>

<file path=customXml/itemProps3.xml><?xml version="1.0" encoding="utf-8"?>
<ds:datastoreItem xmlns:ds="http://schemas.openxmlformats.org/officeDocument/2006/customXml" ds:itemID="{7704A818-A781-430F-A475-94626A164E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</dc:creator>
  <cp:lastModifiedBy>Walker, Lindsey</cp:lastModifiedBy>
  <cp:revision>8</cp:revision>
  <cp:lastPrinted>2012-05-29T12:52:00Z</cp:lastPrinted>
  <dcterms:created xsi:type="dcterms:W3CDTF">2026-06-04T12:26:00Z</dcterms:created>
  <dcterms:modified xsi:type="dcterms:W3CDTF">2026-06-0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8BD47AB7693D478172F7FD744BDF2C</vt:lpwstr>
  </property>
  <property fmtid="{D5CDD505-2E9C-101B-9397-08002B2CF9AE}" pid="3" name="MediaServiceImageTags">
    <vt:lpwstr/>
  </property>
</Properties>
</file>